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F0406" w:rsidRPr="006F0406" w:rsidRDefault="006F0406" w:rsidP="006F0406"/>
    <w:p w:rsidR="006F0406" w:rsidRPr="006F0406" w:rsidRDefault="006F0406" w:rsidP="006F0406"/>
    <w:p w:rsidR="006F0406" w:rsidRPr="006F0406" w:rsidRDefault="006F0406" w:rsidP="006F0406"/>
    <w:p w:rsidR="006F0406" w:rsidRPr="003A6EDF" w:rsidRDefault="006F0406" w:rsidP="00A32FCC">
      <w:pPr>
        <w:ind w:left="1260" w:right="1260"/>
        <w:jc w:val="center"/>
        <w:rPr>
          <w:smallCaps/>
        </w:rPr>
      </w:pPr>
      <w:r w:rsidRPr="003A6EDF">
        <w:rPr>
          <w:smallCaps/>
        </w:rPr>
        <w:t>N</w:t>
      </w:r>
      <w:r>
        <w:rPr>
          <w:smallCaps/>
        </w:rPr>
        <w:t>otice</w:t>
      </w:r>
      <w:r w:rsidRPr="003A6EDF">
        <w:rPr>
          <w:smallCaps/>
        </w:rPr>
        <w:t xml:space="preserve"> </w:t>
      </w:r>
      <w:r>
        <w:rPr>
          <w:smallCaps/>
        </w:rPr>
        <w:t>to</w:t>
      </w:r>
      <w:r w:rsidRPr="003A6EDF">
        <w:rPr>
          <w:smallCaps/>
        </w:rPr>
        <w:t xml:space="preserve"> A</w:t>
      </w:r>
      <w:r>
        <w:rPr>
          <w:smallCaps/>
        </w:rPr>
        <w:t xml:space="preserve">rchitects and </w:t>
      </w:r>
      <w:r w:rsidRPr="003A6EDF">
        <w:rPr>
          <w:smallCaps/>
        </w:rPr>
        <w:t>E</w:t>
      </w:r>
      <w:r>
        <w:rPr>
          <w:smallCaps/>
        </w:rPr>
        <w:t>ngineers</w:t>
      </w:r>
    </w:p>
    <w:p w:rsidR="006F0406" w:rsidRPr="003A6EDF" w:rsidRDefault="006F0406" w:rsidP="00A32FCC">
      <w:pPr>
        <w:ind w:left="1260" w:right="1260"/>
        <w:jc w:val="center"/>
        <w:rPr>
          <w:smallCaps/>
        </w:rPr>
      </w:pPr>
      <w:r w:rsidRPr="003A6EDF">
        <w:rPr>
          <w:smallCaps/>
        </w:rPr>
        <w:t>R</w:t>
      </w:r>
      <w:r>
        <w:rPr>
          <w:smallCaps/>
        </w:rPr>
        <w:t>equest</w:t>
      </w:r>
      <w:r w:rsidRPr="003A6EDF">
        <w:rPr>
          <w:smallCaps/>
        </w:rPr>
        <w:t xml:space="preserve"> </w:t>
      </w:r>
      <w:r>
        <w:rPr>
          <w:smallCaps/>
        </w:rPr>
        <w:t>for</w:t>
      </w:r>
      <w:r w:rsidRPr="003A6EDF">
        <w:rPr>
          <w:smallCaps/>
        </w:rPr>
        <w:t xml:space="preserve"> Q</w:t>
      </w:r>
      <w:r>
        <w:rPr>
          <w:smallCaps/>
        </w:rPr>
        <w:t>ualifications</w:t>
      </w:r>
    </w:p>
    <w:p w:rsidR="006F0406" w:rsidRDefault="006F0406" w:rsidP="00A32FCC">
      <w:pPr>
        <w:ind w:left="1260" w:right="1260"/>
        <w:jc w:val="both"/>
      </w:pPr>
    </w:p>
    <w:p w:rsidR="006F0406" w:rsidRPr="00B6081F" w:rsidRDefault="006F0406" w:rsidP="00A32FCC">
      <w:pPr>
        <w:ind w:left="1260" w:right="1260"/>
        <w:jc w:val="both"/>
      </w:pPr>
    </w:p>
    <w:p w:rsidR="00C46726" w:rsidRPr="00B6081F" w:rsidRDefault="00523BC6" w:rsidP="00446E26">
      <w:pPr>
        <w:spacing w:line="360" w:lineRule="auto"/>
        <w:ind w:left="1267" w:right="1267"/>
        <w:jc w:val="both"/>
      </w:pPr>
      <w:r w:rsidRPr="00F271A8">
        <w:t xml:space="preserve">Northern Maine Community College </w:t>
      </w:r>
      <w:r w:rsidR="00C46726" w:rsidRPr="00F271A8">
        <w:t>wishes to procure</w:t>
      </w:r>
      <w:r w:rsidR="00412CC3" w:rsidRPr="00F271A8">
        <w:t xml:space="preserve"> architectural/</w:t>
      </w:r>
      <w:r w:rsidR="00C46726" w:rsidRPr="00F271A8">
        <w:t xml:space="preserve">engineering services for </w:t>
      </w:r>
      <w:r w:rsidR="000579B8">
        <w:t>two projects, EMS Simulation Center and Christie HVAC Renovations</w:t>
      </w:r>
      <w:r w:rsidR="00C46726" w:rsidRPr="00F271A8">
        <w:t xml:space="preserve"> </w:t>
      </w:r>
      <w:r w:rsidR="00412CC3" w:rsidRPr="00F271A8">
        <w:t xml:space="preserve">at </w:t>
      </w:r>
      <w:bookmarkStart w:id="0" w:name="Text3"/>
      <w:r w:rsidRPr="00F271A8">
        <w:t>Northern Maine Community College</w:t>
      </w:r>
      <w:bookmarkEnd w:id="0"/>
      <w:r w:rsidRPr="00F271A8">
        <w:t xml:space="preserve"> </w:t>
      </w:r>
      <w:r w:rsidR="00D8409E" w:rsidRPr="00F271A8">
        <w:t xml:space="preserve">in </w:t>
      </w:r>
      <w:bookmarkStart w:id="1" w:name="Text4"/>
      <w:r w:rsidRPr="00F271A8">
        <w:t>Presque Isle</w:t>
      </w:r>
      <w:bookmarkEnd w:id="1"/>
      <w:r w:rsidR="00D8409E" w:rsidRPr="00F271A8">
        <w:t>, Maine.</w:t>
      </w:r>
      <w:r w:rsidR="00654A11" w:rsidRPr="00F271A8">
        <w:t xml:space="preserve">  Qualifications packages are due at </w:t>
      </w:r>
      <w:r w:rsidRPr="00F271A8">
        <w:t>2</w:t>
      </w:r>
      <w:r w:rsidR="00654A11" w:rsidRPr="00F271A8">
        <w:t xml:space="preserve">:00 p.m. on </w:t>
      </w:r>
      <w:bookmarkStart w:id="2" w:name="Text5"/>
      <w:r w:rsidRPr="00F271A8">
        <w:t xml:space="preserve">April </w:t>
      </w:r>
      <w:r w:rsidR="00AF1989">
        <w:t>16</w:t>
      </w:r>
      <w:r w:rsidRPr="00F271A8">
        <w:t>, 20</w:t>
      </w:r>
      <w:r w:rsidR="000579B8">
        <w:t>21</w:t>
      </w:r>
      <w:bookmarkEnd w:id="2"/>
      <w:r w:rsidR="00B75570">
        <w:t>,</w:t>
      </w:r>
      <w:r w:rsidRPr="00F271A8">
        <w:t xml:space="preserve"> </w:t>
      </w:r>
      <w:r w:rsidR="00654A11" w:rsidRPr="00F271A8">
        <w:t>at</w:t>
      </w:r>
      <w:r w:rsidRPr="00F271A8">
        <w:t xml:space="preserve"> Northern Maine Community College, </w:t>
      </w:r>
      <w:r w:rsidR="00F271A8">
        <w:t xml:space="preserve">Attn: Barry Ingraham, </w:t>
      </w:r>
      <w:r w:rsidRPr="00F271A8">
        <w:t>33 Edgemont Drive, Presque Isle, ME 04769</w:t>
      </w:r>
      <w:r w:rsidR="00F70098" w:rsidRPr="00F271A8">
        <w:t>.</w:t>
      </w:r>
    </w:p>
    <w:p w:rsidR="00C46726" w:rsidRPr="00B6081F" w:rsidRDefault="00C46726" w:rsidP="00446E26">
      <w:pPr>
        <w:spacing w:line="360" w:lineRule="auto"/>
        <w:ind w:left="1267" w:right="1267"/>
        <w:jc w:val="both"/>
      </w:pPr>
    </w:p>
    <w:p w:rsidR="00446E26" w:rsidRDefault="00446E26" w:rsidP="00446E26">
      <w:pPr>
        <w:spacing w:line="360" w:lineRule="auto"/>
        <w:ind w:left="1260" w:right="1170"/>
        <w:contextualSpacing/>
      </w:pPr>
      <w:r>
        <w:t>The scope of services will include, but not be limited to, field verification and documentation of existing conditions, design development, contract documents, bidding, and construction administration.  The firm may be required to coordinate this work and/or additional work with other consultants contracted by Northern Maine Community College.</w:t>
      </w:r>
    </w:p>
    <w:p w:rsidR="00C46726" w:rsidRPr="00F47E28" w:rsidRDefault="00C46726" w:rsidP="00446E26">
      <w:pPr>
        <w:spacing w:line="360" w:lineRule="auto"/>
        <w:ind w:left="1267" w:right="1267" w:firstLine="1260"/>
        <w:jc w:val="both"/>
      </w:pPr>
    </w:p>
    <w:p w:rsidR="00F211F5" w:rsidRPr="00F211F5" w:rsidRDefault="00AF3B78" w:rsidP="00446E26">
      <w:pPr>
        <w:spacing w:line="360" w:lineRule="auto"/>
        <w:ind w:left="1267" w:right="1267"/>
        <w:jc w:val="both"/>
      </w:pPr>
      <w:r>
        <w:t>Responding firms must c</w:t>
      </w:r>
      <w:r w:rsidR="000B7988">
        <w:t>omply with t</w:t>
      </w:r>
      <w:r w:rsidR="00C344CB">
        <w:t xml:space="preserve">he detailed </w:t>
      </w:r>
      <w:r w:rsidR="00A32FCC" w:rsidRPr="00A06A68">
        <w:rPr>
          <w:i/>
        </w:rPr>
        <w:t>RFQ Information for</w:t>
      </w:r>
      <w:r w:rsidR="00C344CB" w:rsidRPr="00A06A68">
        <w:rPr>
          <w:i/>
        </w:rPr>
        <w:t xml:space="preserve"> Architects and Engineers </w:t>
      </w:r>
      <w:r w:rsidR="00C344CB">
        <w:t>on the</w:t>
      </w:r>
      <w:r w:rsidR="00B6081F" w:rsidRPr="00B6081F">
        <w:t xml:space="preserve"> </w:t>
      </w:r>
      <w:r w:rsidR="00446E26">
        <w:t xml:space="preserve">Northern Maine Community College website: </w:t>
      </w:r>
      <w:hyperlink r:id="rId7" w:history="1">
        <w:r w:rsidR="00CF390C" w:rsidRPr="000E4C2D">
          <w:rPr>
            <w:rStyle w:val="Hyperlink"/>
          </w:rPr>
          <w:t>http://www.nmc</w:t>
        </w:r>
        <w:bookmarkStart w:id="3" w:name="_GoBack"/>
        <w:bookmarkEnd w:id="3"/>
        <w:r w:rsidR="00CF390C" w:rsidRPr="000E4C2D">
          <w:rPr>
            <w:rStyle w:val="Hyperlink"/>
          </w:rPr>
          <w:t>c</w:t>
        </w:r>
        <w:r w:rsidR="00CF390C" w:rsidRPr="000E4C2D">
          <w:rPr>
            <w:rStyle w:val="Hyperlink"/>
          </w:rPr>
          <w:t>.edu/rfp</w:t>
        </w:r>
      </w:hyperlink>
      <w:r w:rsidR="00CF390C">
        <w:t xml:space="preserve">. </w:t>
      </w:r>
    </w:p>
    <w:sectPr w:rsidR="00F211F5" w:rsidRPr="00F211F5" w:rsidSect="00753C82">
      <w:headerReference w:type="even" r:id="rId8"/>
      <w:headerReference w:type="default" r:id="rId9"/>
      <w:footerReference w:type="even" r:id="rId10"/>
      <w:footerReference w:type="default" r:id="rId11"/>
      <w:headerReference w:type="first" r:id="rId12"/>
      <w:footerReference w:type="first" r:id="rId13"/>
      <w:pgSz w:w="12240" w:h="15840" w:code="1"/>
      <w:pgMar w:top="2160" w:right="1440" w:bottom="720" w:left="1440" w:header="72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F0E9D" w:rsidRDefault="00EF0E9D">
      <w:r>
        <w:separator/>
      </w:r>
    </w:p>
  </w:endnote>
  <w:endnote w:type="continuationSeparator" w:id="0">
    <w:p w:rsidR="00EF0E9D" w:rsidRDefault="00EF0E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579B8" w:rsidRDefault="000579B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E2B18" w:rsidRPr="00FB012E" w:rsidRDefault="005E2B18">
    <w:pPr>
      <w:pStyle w:val="Footer"/>
      <w:rPr>
        <w:rFonts w:ascii="Arial" w:hAnsi="Arial" w:cs="Arial"/>
        <w:sz w:val="16"/>
        <w:szCs w:val="16"/>
      </w:rPr>
    </w:pPr>
    <w:r w:rsidRPr="00FB012E">
      <w:rPr>
        <w:rFonts w:ascii="Arial" w:hAnsi="Arial" w:cs="Arial"/>
        <w:sz w:val="16"/>
        <w:szCs w:val="16"/>
      </w:rPr>
      <w:fldChar w:fldCharType="begin"/>
    </w:r>
    <w:r w:rsidRPr="00FB012E">
      <w:rPr>
        <w:rFonts w:ascii="Arial" w:hAnsi="Arial" w:cs="Arial"/>
        <w:sz w:val="16"/>
        <w:szCs w:val="16"/>
      </w:rPr>
      <w:instrText xml:space="preserve"> FILENAME </w:instrText>
    </w:r>
    <w:r w:rsidRPr="00FB012E">
      <w:rPr>
        <w:rFonts w:ascii="Arial" w:hAnsi="Arial" w:cs="Arial"/>
        <w:sz w:val="16"/>
        <w:szCs w:val="16"/>
      </w:rPr>
      <w:fldChar w:fldCharType="separate"/>
    </w:r>
    <w:r w:rsidR="00990D61">
      <w:rPr>
        <w:rFonts w:ascii="Arial" w:hAnsi="Arial" w:cs="Arial"/>
        <w:noProof/>
        <w:sz w:val="16"/>
        <w:szCs w:val="16"/>
      </w:rPr>
      <w:t xml:space="preserve">RFQ Ad for design services </w:t>
    </w:r>
    <w:r w:rsidR="000579B8">
      <w:rPr>
        <w:rFonts w:ascii="Arial" w:hAnsi="Arial" w:cs="Arial"/>
        <w:noProof/>
        <w:sz w:val="16"/>
        <w:szCs w:val="16"/>
      </w:rPr>
      <w:t xml:space="preserve">EMS Simulation and Christie HVAC </w:t>
    </w:r>
    <w:r w:rsidR="00990D61">
      <w:rPr>
        <w:rFonts w:ascii="Arial" w:hAnsi="Arial" w:cs="Arial"/>
        <w:noProof/>
        <w:sz w:val="16"/>
        <w:szCs w:val="16"/>
      </w:rPr>
      <w:t>Renovation 20</w:t>
    </w:r>
    <w:r w:rsidR="000579B8">
      <w:rPr>
        <w:rFonts w:ascii="Arial" w:hAnsi="Arial" w:cs="Arial"/>
        <w:noProof/>
        <w:sz w:val="16"/>
        <w:szCs w:val="16"/>
      </w:rPr>
      <w:t>21</w:t>
    </w:r>
    <w:r w:rsidR="00990D61">
      <w:rPr>
        <w:rFonts w:ascii="Arial" w:hAnsi="Arial" w:cs="Arial"/>
        <w:noProof/>
        <w:sz w:val="16"/>
        <w:szCs w:val="16"/>
      </w:rPr>
      <w:t>.docx</w:t>
    </w:r>
    <w:r w:rsidRPr="00FB012E">
      <w:rPr>
        <w:rFonts w:ascii="Arial" w:hAnsi="Arial" w:cs="Arial"/>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579B8" w:rsidRDefault="000579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F0E9D" w:rsidRDefault="00EF0E9D">
      <w:r>
        <w:separator/>
      </w:r>
    </w:p>
  </w:footnote>
  <w:footnote w:type="continuationSeparator" w:id="0">
    <w:p w:rsidR="00EF0E9D" w:rsidRDefault="00EF0E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579B8" w:rsidRDefault="000579B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579B8" w:rsidRDefault="000579B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579B8" w:rsidRDefault="000579B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E2D10F3"/>
    <w:multiLevelType w:val="hybridMultilevel"/>
    <w:tmpl w:val="CFA447C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57"/>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MwN7G0tDQ1tTA3NDNQ0lEKTi0uzszPAykwrQUArLMs+CwAAAA="/>
  </w:docVars>
  <w:rsids>
    <w:rsidRoot w:val="00BA6B01"/>
    <w:rsid w:val="00020FDA"/>
    <w:rsid w:val="00031BBF"/>
    <w:rsid w:val="00053513"/>
    <w:rsid w:val="00056A28"/>
    <w:rsid w:val="000579B8"/>
    <w:rsid w:val="000B7988"/>
    <w:rsid w:val="000F06D7"/>
    <w:rsid w:val="000F22B4"/>
    <w:rsid w:val="000F78F3"/>
    <w:rsid w:val="00161646"/>
    <w:rsid w:val="0017799E"/>
    <w:rsid w:val="001D5B9A"/>
    <w:rsid w:val="00212A6E"/>
    <w:rsid w:val="00212AE0"/>
    <w:rsid w:val="002A6486"/>
    <w:rsid w:val="002C2804"/>
    <w:rsid w:val="00341001"/>
    <w:rsid w:val="0037348A"/>
    <w:rsid w:val="003917F5"/>
    <w:rsid w:val="003950CA"/>
    <w:rsid w:val="0039657B"/>
    <w:rsid w:val="00396F19"/>
    <w:rsid w:val="003A6EDF"/>
    <w:rsid w:val="003B7D1D"/>
    <w:rsid w:val="003F4781"/>
    <w:rsid w:val="00412CC3"/>
    <w:rsid w:val="00446E26"/>
    <w:rsid w:val="004537C4"/>
    <w:rsid w:val="00486FC0"/>
    <w:rsid w:val="004B278B"/>
    <w:rsid w:val="004B448C"/>
    <w:rsid w:val="004C0F5A"/>
    <w:rsid w:val="004F6F2B"/>
    <w:rsid w:val="005123C3"/>
    <w:rsid w:val="00523BC6"/>
    <w:rsid w:val="00536114"/>
    <w:rsid w:val="005439FF"/>
    <w:rsid w:val="005A126C"/>
    <w:rsid w:val="005A5934"/>
    <w:rsid w:val="005B628F"/>
    <w:rsid w:val="005C1485"/>
    <w:rsid w:val="005E2B18"/>
    <w:rsid w:val="00626223"/>
    <w:rsid w:val="0064301E"/>
    <w:rsid w:val="0065378D"/>
    <w:rsid w:val="00654A11"/>
    <w:rsid w:val="0068340C"/>
    <w:rsid w:val="00686053"/>
    <w:rsid w:val="00686185"/>
    <w:rsid w:val="006E19C9"/>
    <w:rsid w:val="006F0406"/>
    <w:rsid w:val="00732678"/>
    <w:rsid w:val="00753C82"/>
    <w:rsid w:val="0077127C"/>
    <w:rsid w:val="007B17F7"/>
    <w:rsid w:val="007D23B9"/>
    <w:rsid w:val="0082159E"/>
    <w:rsid w:val="00854B5E"/>
    <w:rsid w:val="00856249"/>
    <w:rsid w:val="00882EF3"/>
    <w:rsid w:val="00883AB2"/>
    <w:rsid w:val="008928A5"/>
    <w:rsid w:val="00893D4C"/>
    <w:rsid w:val="00990D61"/>
    <w:rsid w:val="009C1725"/>
    <w:rsid w:val="009E36F0"/>
    <w:rsid w:val="009F02AE"/>
    <w:rsid w:val="00A06A68"/>
    <w:rsid w:val="00A32FCC"/>
    <w:rsid w:val="00A57929"/>
    <w:rsid w:val="00A7177D"/>
    <w:rsid w:val="00A95A98"/>
    <w:rsid w:val="00AB6F62"/>
    <w:rsid w:val="00AC15E6"/>
    <w:rsid w:val="00AC4A07"/>
    <w:rsid w:val="00AC7C5C"/>
    <w:rsid w:val="00AD06DE"/>
    <w:rsid w:val="00AF1989"/>
    <w:rsid w:val="00AF3B78"/>
    <w:rsid w:val="00B47EFE"/>
    <w:rsid w:val="00B6081F"/>
    <w:rsid w:val="00B67998"/>
    <w:rsid w:val="00B75570"/>
    <w:rsid w:val="00BA6B01"/>
    <w:rsid w:val="00BB422A"/>
    <w:rsid w:val="00BD7703"/>
    <w:rsid w:val="00C05948"/>
    <w:rsid w:val="00C344CB"/>
    <w:rsid w:val="00C46726"/>
    <w:rsid w:val="00CE2492"/>
    <w:rsid w:val="00CF390C"/>
    <w:rsid w:val="00D3496F"/>
    <w:rsid w:val="00D8409E"/>
    <w:rsid w:val="00D8575B"/>
    <w:rsid w:val="00DA166B"/>
    <w:rsid w:val="00DD04EE"/>
    <w:rsid w:val="00DD0CB4"/>
    <w:rsid w:val="00DD1A1D"/>
    <w:rsid w:val="00DE5094"/>
    <w:rsid w:val="00DF217A"/>
    <w:rsid w:val="00E04646"/>
    <w:rsid w:val="00EF0E9D"/>
    <w:rsid w:val="00F054B7"/>
    <w:rsid w:val="00F211F5"/>
    <w:rsid w:val="00F271A8"/>
    <w:rsid w:val="00F34A7D"/>
    <w:rsid w:val="00F70098"/>
    <w:rsid w:val="00FB012E"/>
    <w:rsid w:val="00FB13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1E987DF"/>
  <w15:docId w15:val="{B6622212-D33A-477D-9395-782D9671E9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outlineLvl w:val="0"/>
    </w:pPr>
    <w:rPr>
      <w:b/>
      <w:bCs/>
    </w:rPr>
  </w:style>
  <w:style w:type="paragraph" w:styleId="Heading2">
    <w:name w:val="heading 2"/>
    <w:basedOn w:val="Normal"/>
    <w:next w:val="Normal"/>
    <w:link w:val="Heading2Char"/>
    <w:semiHidden/>
    <w:unhideWhenUsed/>
    <w:qFormat/>
    <w:rsid w:val="006F0406"/>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pPr>
      <w:spacing w:before="100" w:beforeAutospacing="1" w:after="100" w:afterAutospacing="1"/>
    </w:pPr>
    <w:rPr>
      <w:color w:val="003399"/>
    </w:rPr>
  </w:style>
  <w:style w:type="character" w:customStyle="1" w:styleId="fixed8">
    <w:name w:val="fixed8"/>
    <w:basedOn w:val="DefaultParagraphFont"/>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alloonText">
    <w:name w:val="Balloon Text"/>
    <w:basedOn w:val="Normal"/>
    <w:semiHidden/>
    <w:rPr>
      <w:rFonts w:ascii="Tahoma" w:hAnsi="Tahoma" w:cs="Tahoma"/>
      <w:sz w:val="16"/>
      <w:szCs w:val="16"/>
    </w:rPr>
  </w:style>
  <w:style w:type="character" w:styleId="Hyperlink">
    <w:name w:val="Hyperlink"/>
    <w:rsid w:val="00C344CB"/>
    <w:rPr>
      <w:color w:val="0000FF"/>
      <w:u w:val="single"/>
    </w:rPr>
  </w:style>
  <w:style w:type="character" w:customStyle="1" w:styleId="Heading2Char">
    <w:name w:val="Heading 2 Char"/>
    <w:basedOn w:val="DefaultParagraphFont"/>
    <w:link w:val="Heading2"/>
    <w:semiHidden/>
    <w:rsid w:val="006F0406"/>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C05948"/>
    <w:pPr>
      <w:ind w:left="720"/>
      <w:contextualSpacing/>
    </w:pPr>
  </w:style>
  <w:style w:type="character" w:styleId="UnresolvedMention">
    <w:name w:val="Unresolved Mention"/>
    <w:basedOn w:val="DefaultParagraphFont"/>
    <w:uiPriority w:val="99"/>
    <w:semiHidden/>
    <w:unhideWhenUsed/>
    <w:rsid w:val="00CF390C"/>
    <w:rPr>
      <w:color w:val="605E5C"/>
      <w:shd w:val="clear" w:color="auto" w:fill="E1DFDD"/>
    </w:rPr>
  </w:style>
  <w:style w:type="character" w:styleId="FollowedHyperlink">
    <w:name w:val="FollowedHyperlink"/>
    <w:basedOn w:val="DefaultParagraphFont"/>
    <w:semiHidden/>
    <w:unhideWhenUsed/>
    <w:rsid w:val="00CF390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438941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www.nmcc.edu/rfp"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150</Words>
  <Characters>855</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The insert name of State agency or SAU here wishes to procure architectural/engineering services for the insert name of project here at insert name of facility in insert name of municipality, Maine</vt:lpstr>
    </vt:vector>
  </TitlesOfParts>
  <Company>State of Maine</Company>
  <LinksUpToDate>false</LinksUpToDate>
  <CharactersWithSpaces>1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nsert name of State agency or SAU here wishes to procure architectural/engineering services for the insert name of project here at insert name of facility in insert name of municipality, Maine</dc:title>
  <dc:creator>State of Maine</dc:creator>
  <cp:lastModifiedBy>Barry Ingraham</cp:lastModifiedBy>
  <cp:revision>5</cp:revision>
  <cp:lastPrinted>2019-03-12T15:41:00Z</cp:lastPrinted>
  <dcterms:created xsi:type="dcterms:W3CDTF">2021-03-24T19:18:00Z</dcterms:created>
  <dcterms:modified xsi:type="dcterms:W3CDTF">2021-03-29T20:15:00Z</dcterms:modified>
</cp:coreProperties>
</file>